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application for the Astronomer position at [Institution Name] in Uganda Kampala. As a dedicated astronomer with a passion for unraveling the mysteries of the universe and a deep respect for the cultural and scientific potential of East Africa, I am eager to contribute my expertise to your esteemed institution. This opportunity aligns perfectly with my career goals, and I am particularly inspired by Uganda Kampala’s unique position as a hub for scientific innovation in Africa.</w:t>
      </w:r>
    </w:p>
    <w:p>
      <w:pPr>
        <w:pStyle w:val="BodyText"/>
      </w:pPr>
      <w:r>
        <w:t xml:space="preserve">My journey into astronomy began during my undergraduate studies in Physics at [University Name], where I discovered the profound connection between celestial phenomena and human curiosity. This fascination deepened during my graduate research on [specific area of study, e.g., "exoplanet detection" or "cosmic microwave background radiation"], which allowed me to develop advanced skills in data analysis, telescope operation, and collaborative scientific inquiry. These experiences have not only honed my technical abilities but also instilled in me a commitment to advancing astronomy as a tool for education and societal progress.</w:t>
      </w:r>
    </w:p>
    <w:p>
      <w:pPr>
        <w:pStyle w:val="BodyText"/>
      </w:pPr>
      <w:r>
        <w:t xml:space="preserve">As an Astronomer, I understand the importance of bridging theoretical knowledge with practical application. My work at [Previous Institution/Organization] involved [describe relevant responsibilities, e.g., "leading observational campaigns using ground-based telescopes," "designing educational programs for underserved communities," or "publishing peer-reviewed research on galaxy formation"]. These projects reinforced my belief that astronomy is not just about studying distant stars but also about fostering a sense of wonder and critical thinking in people of all ages. In Uganda Kampala, where the skies are often clear and the cultural heritage rich with celestial stories, I see an unparalleled opportunity to make a meaningful impact.</w:t>
      </w:r>
    </w:p>
    <w:p>
      <w:pPr>
        <w:pStyle w:val="BodyText"/>
      </w:pPr>
      <w:r>
        <w:t xml:space="preserve">What draws me most to this role in Uganda Kampala is the potential to contribute to a growing astronomical community in East Africa. The region’s strategic location—offering minimal light pollution and access to unique observational conditions—makes it an ideal site for both professional research and public engagement initiatives. I am particularly excited about the possibility of collaborating with local institutions such as Makerere University or the Uganda National Observatory, where my expertise in [specific skill, e.g., "spectroscopy," "astrophysics modeling," or "data visualization"] could support cutting-edge projects. By integrating modern astronomical techniques with traditional knowledge systems, I aim to create a dialogue that enriches both scientific understanding and cultural appreciation.</w:t>
      </w:r>
    </w:p>
    <w:p>
      <w:pPr>
        <w:pStyle w:val="BodyText"/>
      </w:pPr>
      <w:r>
        <w:t xml:space="preserve">One of my core motivations as an astronomer is to democratize access to science education. In Uganda Kampala, where resources for STEM fields are often limited, I envision developing programs that inspire the next generation of scientists. Whether through school outreach initiatives, public stargazing events, or partnerships with local educators, I am committed to making astronomy accessible and relevant to diverse audiences. My experience in [mention relevant experience, e.g., "designing curriculum for underprivileged students" or "organizing community science workshops"] has equipped me with the tools to translate complex concepts into engaging learning experiences.</w:t>
      </w:r>
    </w:p>
    <w:p>
      <w:pPr>
        <w:pStyle w:val="BodyText"/>
      </w:pPr>
      <w:r>
        <w:t xml:space="preserve">Furthermore, I am deeply interested in addressing global challenges through astronomical research. For instance, studying cosmic phenomena can provide insights into climate change, space weather, and the origins of life—issues that resonate with communities worldwide. In Uganda Kampala, where the effects of environmental changes are increasingly felt, my work could contribute to broader scientific conversations while fostering local resilience. I am also keen to explore how satellite technology and remote sensing—areas in which Uganda is beginning to invest—can intersect with astronomical research to benefit society.</w:t>
      </w:r>
    </w:p>
    <w:p>
      <w:pPr>
        <w:pStyle w:val="BodyText"/>
      </w:pPr>
      <w:r>
        <w:t xml:space="preserve">My decision to pursue this opportunity in Uganda Kampala is rooted in a desire to work in a dynamic, multicultural environment. The city’s vibrant academic landscape, combined with its rich biodiversity and cultural heritage, offers a unique backdrop for scientific exploration. I am particularly drawn to the way Ugandan communities often view the night sky as a source of inspiration and spiritual connection. By honoring these perspectives while introducing modern astronomical practices, I hope to build bridges between tradition and innovation.</w:t>
      </w:r>
    </w:p>
    <w:p>
      <w:pPr>
        <w:pStyle w:val="BodyText"/>
      </w:pPr>
      <w:r>
        <w:t xml:space="preserve">I am confident that my technical expertise, passion for education, and dedication to community engagement align with your mission at [Institution Name]. I would be honored to contribute my skills to advancing astronomy in Uganda Kampala, whether through research collaborations, public outreach, or mentorship programs. My goal is not only to expand the frontiers of scientific knowledge but also to empower individuals and institutions across Africa to embrace the stars as a shared heritage.</w:t>
      </w:r>
    </w:p>
    <w:p>
      <w:pPr>
        <w:pStyle w:val="BodyText"/>
      </w:pPr>
      <w:r>
        <w:t xml:space="preserve">Thank you for considering my application. I would welcome the opportunity to discuss how my background and vision can contribute to your team. Please feel free to contact me at [Your Phone Number] or [Your Email Address] at your earliest convenience. I look forward to the possibility of working together in Uganda Kampal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Uganda Kampala</dc:title>
  <dc:creator/>
  <dc:language>en</dc:language>
  <cp:keywords/>
  <dcterms:created xsi:type="dcterms:W3CDTF">2025-12-09T04:36:15Z</dcterms:created>
  <dcterms:modified xsi:type="dcterms:W3CDTF">2025-12-09T04:36:15Z</dcterms:modified>
</cp:coreProperties>
</file>

<file path=docProps/custom.xml><?xml version="1.0" encoding="utf-8"?>
<Properties xmlns="http://schemas.openxmlformats.org/officeDocument/2006/custom-properties" xmlns:vt="http://schemas.openxmlformats.org/officeDocument/2006/docPropsVTypes"/>
</file>